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Psychologist</w:t>
      </w:r>
      <w:r>
        <w:t xml:space="preserve"> </w:t>
      </w:r>
      <w:r>
        <w:t xml:space="preserve">in</w:t>
      </w:r>
      <w:r>
        <w:t xml:space="preserve"> </w:t>
      </w:r>
      <w:r>
        <w:t xml:space="preserve">Bangladesh</w:t>
      </w:r>
      <w:r>
        <w:t xml:space="preserve"> </w:t>
      </w:r>
      <w:r>
        <w:t xml:space="preserve">Dhaka</w:t>
      </w:r>
    </w:p>
    <w:bookmarkStart w:id="24" w:name="X6afa2ec7f499d4b84b9048c73ce9dda211dddf6"/>
    <w:p>
      <w:pPr>
        <w:pStyle w:val="Heading1"/>
      </w:pPr>
      <w:r>
        <w:t xml:space="preserve">Cover Letter for Psychologist Position in Bangladesh Dhaka</w:t>
      </w:r>
    </w:p>
    <w:p>
      <w:pPr>
        <w:pStyle w:val="FirstParagraph"/>
      </w:pPr>
      <w:r>
        <w:t xml:space="preserve">Dear [Hiring Manager's Name],</w:t>
      </w:r>
    </w:p>
    <w:p>
      <w:pPr>
        <w:pStyle w:val="BodyText"/>
      </w:pPr>
      <w:r>
        <w:t xml:space="preserve">I am writing to express my enthusiastic interest in the Psychologist position at your esteemed organization in Bangladesh Dhaka. As a dedicated mental health professional with [X years] of experience, I am eager to contribute my expertise, cultural sensitivity, and passion for psychological well-being to support the growing needs of individuals and communities in this vibrant city. My academic background, clinical training, and commitment to holistic care align perfectly with the mission of your institution, making me a strong candidate for this role.</w:t>
      </w:r>
    </w:p>
    <w:p>
      <w:pPr>
        <w:pStyle w:val="BodyText"/>
      </w:pPr>
      <w:r>
        <w:t xml:space="preserve">Having completed my Master’s in Clinical Psychology from [University Name] and a Ph.D. in Counseling Psychology from [Another University], I have developed a robust foundation in evidence-based therapeutic practices, psychological assessment, and intervention strategies. My career has been driven by the belief that mental health is a fundamental aspect of overall wellness, and I have worked tirelessly to dismantle stigma while promoting accessible care. In Bangladesh Dhaka, where mental health awareness is evolving but still faces significant challenges, I see an opportunity to make a meaningful impact through my skills and compassion.</w:t>
      </w:r>
    </w:p>
    <w:bookmarkStart w:id="20" w:name="Xc39ede2b129217a815ec4424338168f9c104394"/>
    <w:p>
      <w:pPr>
        <w:pStyle w:val="Heading2"/>
      </w:pPr>
      <w:r>
        <w:t xml:space="preserve">Understanding the Needs of Bangladesh Dhaka</w:t>
      </w:r>
    </w:p>
    <w:p>
      <w:pPr>
        <w:pStyle w:val="FirstParagraph"/>
      </w:pPr>
      <w:r>
        <w:t xml:space="preserve">Bangladesh Dhaka, as the capital city, is a hub of cultural diversity, economic activity, and social complexity. However, it also grapples with unique mental health challenges stemming from urbanization, socioeconomic disparities, and limited access to professional psychological services. As a psychologist who has studied the interplay between culture and mental health, I am deeply aware of the nuances that shape the experiences of individuals in this region. For instance, traditional family structures, religious beliefs, and societal expectations often influence how mental health issues are perceived and addressed.</w:t>
      </w:r>
    </w:p>
    <w:p>
      <w:pPr>
        <w:pStyle w:val="BodyText"/>
      </w:pPr>
      <w:r>
        <w:t xml:space="preserve">In my previous role at [Previous Organization Name] in [Location], I specialized in working with clients from diverse backgrounds, including those from South Asian communities. This experience taught me the importance of cultural humility and tailoring interventions to align with local values while maintaining ethical standards. I have also conducted workshops on stress management, trauma recovery, and emotional resilience in underserved populations—skills that I believe are directly applicable to the work being done in Bangladesh Dhaka.</w:t>
      </w:r>
    </w:p>
    <w:bookmarkEnd w:id="20"/>
    <w:bookmarkStart w:id="21" w:name="professional-expertise-and-achievements"/>
    <w:p>
      <w:pPr>
        <w:pStyle w:val="Heading2"/>
      </w:pPr>
      <w:r>
        <w:t xml:space="preserve">Professional Expertise and Achievements</w:t>
      </w:r>
    </w:p>
    <w:p>
      <w:pPr>
        <w:pStyle w:val="FirstParagraph"/>
      </w:pPr>
      <w:r>
        <w:t xml:space="preserve">My professional journey has been marked by a commitment to both clinical excellence and community engagement. As a licensed psychologist, I have provided individual, group, and family therapy sessions to clients dealing with anxiety, depression, post-traumatic stress disorder (PTSD), and other mental health concerns. I am proficient in cognitive-behavioral therapy (CBT), dialectical behavior therapy (DBT), and solution-focused approaches, which I adapt to meet the unique needs of my clients.</w:t>
      </w:r>
    </w:p>
    <w:p>
      <w:pPr>
        <w:pStyle w:val="BodyText"/>
      </w:pPr>
      <w:r>
        <w:t xml:space="preserve">One of my proudest achievements was leading a community outreach program in [Previous Location] that aimed to educate residents about mental health through free counseling sessions and awareness campaigns. This initiative not only reached over 500 individuals but also fostered a greater understanding of psychological well-being in the community. I am confident that similar efforts could be replicated in Bangladesh Dhaka, where there is a pressing need for accessible, stigma-free mental health resources.</w:t>
      </w:r>
    </w:p>
    <w:bookmarkEnd w:id="21"/>
    <w:bookmarkStart w:id="22" w:name="why-bangladesh-dhaka"/>
    <w:p>
      <w:pPr>
        <w:pStyle w:val="Heading2"/>
      </w:pPr>
      <w:r>
        <w:t xml:space="preserve">Why Bangladesh Dhaka?</w:t>
      </w:r>
    </w:p>
    <w:p>
      <w:pPr>
        <w:pStyle w:val="FirstParagraph"/>
      </w:pPr>
      <w:r>
        <w:t xml:space="preserve">My decision to pursue this opportunity in Bangladesh Dhaka is rooted in both professional and personal motivations. Professionally, I am inspired by the city’s dynamic environment and its potential for innovation in mental health care. The increasing recognition of mental health as a critical public health issue presents an exciting platform to contribute to systemic change. Personally, I have always been drawn to the rich cultural heritage of Bangladesh and its resilient communities. Working in Dhaka would allow me to combine my expertise with a deep respect for local traditions and values.</w:t>
      </w:r>
    </w:p>
    <w:p>
      <w:pPr>
        <w:pStyle w:val="BodyText"/>
      </w:pPr>
      <w:r>
        <w:t xml:space="preserve">Furthermore, I am committed to fostering collaboration between mental health professionals, educational institutions, and community organizations. In Bangladesh Dhaka, where the demand for psychological services is growing rapidly, I envision partnering with local stakeholders to develop sustainable programs that address the root causes of mental health challenges. Whether through school-based interventions, corporate wellness initiatives, or outreach to marginalized groups, I am eager to contribute my skills to create lasting impact.</w:t>
      </w:r>
    </w:p>
    <w:bookmarkEnd w:id="22"/>
    <w:bookmarkStart w:id="23" w:name="conclusion"/>
    <w:p>
      <w:pPr>
        <w:pStyle w:val="Heading2"/>
      </w:pPr>
      <w:r>
        <w:t xml:space="preserve">Conclusion</w:t>
      </w:r>
    </w:p>
    <w:p>
      <w:pPr>
        <w:pStyle w:val="FirstParagraph"/>
      </w:pPr>
      <w:r>
        <w:t xml:space="preserve">In conclusion, I am confident that my qualifications as a psychologist—combined with my cultural awareness and passion for serving communities in Bangladesh Dhaka—make me an ideal candidate for this role. I am particularly drawn to your organization’s dedication to [mention specific mission or values of the organization, if known], and I am eager to bring my expertise in therapeutic interventions, community engagement, and mental health advocacy to support your goals.</w:t>
      </w:r>
    </w:p>
    <w:p>
      <w:pPr>
        <w:pStyle w:val="BodyText"/>
      </w:pPr>
      <w:r>
        <w:t xml:space="preserve">Thank you for considering my application. I would be honored to discuss how my background and vision align with the needs of your team. Please feel free to contact me at [Your Phone Number] or [Your Email Address] at your earliest convenience. I look forward to the opportunity to contribute to the mental health landscape of Bangladesh Dhaka and make a difference in the lives of those who need it most.</w:t>
      </w:r>
    </w:p>
    <w:p>
      <w:pPr>
        <w:pStyle w:val="BodyText"/>
      </w:pPr>
      <w:r>
        <w:t xml:space="preserve">Sincerely,</w:t>
      </w:r>
      <w:r>
        <w:br/>
      </w:r>
      <w:r>
        <w:t xml:space="preserve">[Your Full Name]</w:t>
      </w:r>
      <w:r>
        <w:br/>
      </w:r>
      <w:r>
        <w:t xml:space="preserve">[Your Contact Information]</w:t>
      </w:r>
      <w:r>
        <w:br/>
      </w:r>
      <w:r>
        <w:t xml:space="preserve">[LinkedIn Profile or Website, if applicabl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Psychologist in Bangladesh Dhaka</dc:title>
  <dc:creator/>
  <dc:language>en</dc:language>
  <cp:keywords/>
  <dcterms:created xsi:type="dcterms:W3CDTF">2026-07-24T01:17:18Z</dcterms:created>
  <dcterms:modified xsi:type="dcterms:W3CDTF">2026-07-24T01:17:18Z</dcterms:modified>
</cp:coreProperties>
</file>

<file path=docProps/custom.xml><?xml version="1.0" encoding="utf-8"?>
<Properties xmlns="http://schemas.openxmlformats.org/officeDocument/2006/custom-properties" xmlns:vt="http://schemas.openxmlformats.org/officeDocument/2006/docPropsVTypes"/>
</file>